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68" w:type="dxa"/>
        <w:tblLook w:val="04A0" w:firstRow="1" w:lastRow="0" w:firstColumn="1" w:lastColumn="0" w:noHBand="0" w:noVBand="1"/>
      </w:tblPr>
      <w:tblGrid>
        <w:gridCol w:w="1271"/>
        <w:gridCol w:w="3229"/>
        <w:gridCol w:w="517"/>
        <w:gridCol w:w="582"/>
        <w:gridCol w:w="434"/>
        <w:gridCol w:w="516"/>
        <w:gridCol w:w="979"/>
        <w:gridCol w:w="3240"/>
      </w:tblGrid>
      <w:tr w:rsidR="0004192A" w14:paraId="3AAF87D0" w14:textId="77777777" w:rsidTr="0004192A">
        <w:trPr>
          <w:trHeight w:val="943"/>
        </w:trPr>
        <w:tc>
          <w:tcPr>
            <w:tcW w:w="1271" w:type="dxa"/>
            <w:vAlign w:val="center"/>
          </w:tcPr>
          <w:p w14:paraId="504A578C" w14:textId="54FAB7B8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229" w:type="dxa"/>
            <w:vAlign w:val="center"/>
          </w:tcPr>
          <w:p w14:paraId="4F0D7DA2" w14:textId="0C07B863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028" w:type="dxa"/>
            <w:gridSpan w:val="5"/>
            <w:vAlign w:val="center"/>
          </w:tcPr>
          <w:p w14:paraId="53999FA5" w14:textId="52A233C5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3240" w:type="dxa"/>
            <w:vAlign w:val="center"/>
          </w:tcPr>
          <w:p w14:paraId="2811EE30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4C97E942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(ÇAP’</w:t>
            </w:r>
            <w:r w:rsidR="00FB4153">
              <w:rPr>
                <w:b/>
                <w:bCs/>
                <w:sz w:val="20"/>
                <w:szCs w:val="20"/>
              </w:rPr>
              <w:t xml:space="preserve"> </w:t>
            </w:r>
            <w:r w:rsidRPr="0004192A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14:paraId="31770265" w14:textId="77777777" w:rsidTr="0004192A">
        <w:trPr>
          <w:trHeight w:val="412"/>
        </w:trPr>
        <w:tc>
          <w:tcPr>
            <w:tcW w:w="7528" w:type="dxa"/>
            <w:gridSpan w:val="7"/>
            <w:vAlign w:val="center"/>
          </w:tcPr>
          <w:p w14:paraId="23120BCD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00500DD8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8"/>
                <w:szCs w:val="8"/>
              </w:rPr>
            </w:pPr>
          </w:p>
          <w:p w14:paraId="67F6FD74" w14:textId="1212A349" w:rsidR="0004192A" w:rsidRPr="0004192A" w:rsidRDefault="00943EED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943EED">
              <w:rPr>
                <w:b/>
                <w:bCs/>
                <w:sz w:val="20"/>
                <w:szCs w:val="20"/>
              </w:rPr>
              <w:t>AMELİYATHANE HİZMETLERİ</w:t>
            </w:r>
            <w:r w:rsidRPr="0004192A">
              <w:rPr>
                <w:b/>
                <w:bCs/>
                <w:sz w:val="20"/>
                <w:szCs w:val="20"/>
              </w:rPr>
              <w:t xml:space="preserve"> </w:t>
            </w:r>
            <w:r w:rsidR="0004192A" w:rsidRPr="0004192A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3240" w:type="dxa"/>
            <w:vAlign w:val="center"/>
          </w:tcPr>
          <w:p w14:paraId="096637CA" w14:textId="68FA219C" w:rsidR="0004192A" w:rsidRPr="0004192A" w:rsidRDefault="00167545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IBBİ LABORATUVAR TEKNİKLERİ PROGRAMI</w:t>
            </w:r>
          </w:p>
        </w:tc>
      </w:tr>
      <w:tr w:rsidR="0004192A" w14:paraId="7C97FB86" w14:textId="77777777" w:rsidTr="004649C1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4CC3AF65" w14:textId="3A6CE34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67545" w14:paraId="74095200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AABF0" w14:textId="52B90E10" w:rsidR="00167545" w:rsidRPr="00D34D53" w:rsidRDefault="00167545" w:rsidP="00167545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TAF101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B2E53E" w14:textId="205D4CD0" w:rsidR="00167545" w:rsidRPr="00D34D53" w:rsidRDefault="00167545" w:rsidP="00167545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Temel Anatomi ve Fizyoloj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1120D6" w14:textId="3658889A" w:rsidR="00167545" w:rsidRPr="00D34D53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AA4C0B" w14:textId="7D7D48E5" w:rsidR="00167545" w:rsidRPr="00D34D53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25441F" w14:textId="4A6267EF" w:rsidR="00167545" w:rsidRPr="00D34D53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A5B26A" w14:textId="3C3A27A6" w:rsidR="00167545" w:rsidRPr="00D34D53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E78A28" w14:textId="1E0FCD65" w:rsidR="00167545" w:rsidRPr="00D34D53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vAlign w:val="center"/>
          </w:tcPr>
          <w:p w14:paraId="2E259D1E" w14:textId="4D7D7CE4" w:rsidR="00167545" w:rsidRPr="0004192A" w:rsidRDefault="00167545" w:rsidP="00167545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9E4ADA">
              <w:rPr>
                <w:rFonts w:cs="Times New Roman"/>
                <w:sz w:val="20"/>
                <w:szCs w:val="20"/>
              </w:rPr>
              <w:t xml:space="preserve"> DERS FIZ 101</w:t>
            </w:r>
          </w:p>
        </w:tc>
      </w:tr>
      <w:tr w:rsidR="00167545" w14:paraId="61458416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B1AF01" w14:textId="38DCA109" w:rsidR="00167545" w:rsidRPr="00D34D53" w:rsidRDefault="00167545" w:rsidP="00167545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AML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D34D53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936CB1" w14:textId="4EE5A895" w:rsidR="00167545" w:rsidRPr="00D34D53" w:rsidRDefault="00167545" w:rsidP="00167545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Cerrahi Hastalıklar Bilgis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BD860A" w14:textId="5B814D0B" w:rsidR="00167545" w:rsidRPr="00D34D53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CBE8E6" w14:textId="0A7594F0" w:rsidR="00167545" w:rsidRPr="00D34D53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B2B364" w14:textId="5BDF6AEA" w:rsidR="00167545" w:rsidRPr="00D34D53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98FC7D" w14:textId="251587E6" w:rsidR="00167545" w:rsidRPr="00D34D53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1B1650" w14:textId="460B43D1" w:rsidR="00167545" w:rsidRPr="00D34D53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240" w:type="dxa"/>
            <w:vAlign w:val="center"/>
          </w:tcPr>
          <w:p w14:paraId="3E33B8CE" w14:textId="413DD8A7" w:rsidR="00167545" w:rsidRPr="0004192A" w:rsidRDefault="00167545" w:rsidP="00167545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67545" w14:paraId="4EBDEE61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ED8148" w14:textId="2E9B999C" w:rsidR="00167545" w:rsidRPr="00D34D53" w:rsidRDefault="00167545" w:rsidP="00167545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AML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56FC4" w14:textId="5619FD09" w:rsidR="00167545" w:rsidRPr="00D34D53" w:rsidRDefault="00167545" w:rsidP="00167545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 xml:space="preserve">Genel Mikrobiyoloji 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1D660D" w14:textId="3E0D2F11" w:rsidR="00167545" w:rsidRPr="00D34D53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E0F53D" w14:textId="1AD36F20" w:rsidR="00167545" w:rsidRPr="00D34D53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2CEA06" w14:textId="3C5AF132" w:rsidR="00167545" w:rsidRPr="00D34D53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1A98E3" w14:textId="07E3EB73" w:rsidR="00167545" w:rsidRPr="00D34D53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7F27D" w14:textId="4DCC5DEA" w:rsidR="00167545" w:rsidRPr="00D34D53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2ACE7DD4" w14:textId="77D8A552" w:rsidR="00167545" w:rsidRPr="0004192A" w:rsidRDefault="00167545" w:rsidP="00167545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9E4ADA">
              <w:rPr>
                <w:rFonts w:cs="Times New Roman"/>
                <w:sz w:val="20"/>
                <w:szCs w:val="20"/>
              </w:rPr>
              <w:t xml:space="preserve"> DERS TLT 116</w:t>
            </w:r>
          </w:p>
        </w:tc>
      </w:tr>
      <w:tr w:rsidR="00167545" w14:paraId="295C37B8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C09D68" w14:textId="735127F0" w:rsidR="00167545" w:rsidRPr="00D34D53" w:rsidRDefault="00167545" w:rsidP="00167545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AML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D34D53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635CD3" w14:textId="6FFF6E0E" w:rsidR="00167545" w:rsidRPr="00D34D53" w:rsidRDefault="00167545" w:rsidP="00167545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Ameliyathane Hizmetlerinde Tıbbi Terminoloj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ECCD69" w14:textId="352E0540" w:rsidR="00167545" w:rsidRPr="00D34D53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912F46" w14:textId="418C2CF6" w:rsidR="00167545" w:rsidRPr="00D34D53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CF93A1" w14:textId="39A5A27F" w:rsidR="00167545" w:rsidRPr="00D34D53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5F6359" w14:textId="2257C6C4" w:rsidR="00167545" w:rsidRPr="00D34D53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7341B2" w14:textId="1C7124DF" w:rsidR="00167545" w:rsidRPr="00D34D53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2AAC26E0" w14:textId="68DA62E2" w:rsidR="00167545" w:rsidRPr="0004192A" w:rsidRDefault="00167545" w:rsidP="00167545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9E4ADA">
              <w:rPr>
                <w:rFonts w:cs="Times New Roman"/>
                <w:sz w:val="20"/>
                <w:szCs w:val="20"/>
              </w:rPr>
              <w:t xml:space="preserve"> DERS TLT 115</w:t>
            </w:r>
          </w:p>
        </w:tc>
      </w:tr>
      <w:tr w:rsidR="00167545" w14:paraId="728FF305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D2473D" w14:textId="4F3A3AD4" w:rsidR="00167545" w:rsidRPr="00D34D53" w:rsidRDefault="00167545" w:rsidP="00167545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AML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D34D53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3CE3F" w14:textId="0EBA54AF" w:rsidR="00167545" w:rsidRPr="00D34D53" w:rsidRDefault="00167545" w:rsidP="00167545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Sterilizasyon İlkeler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C0D9F" w14:textId="1D4F80F0" w:rsidR="00167545" w:rsidRPr="00D34D53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35238" w14:textId="0E1235FB" w:rsidR="00167545" w:rsidRPr="00D34D53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616CC" w14:textId="6BAD99E6" w:rsidR="00167545" w:rsidRPr="00D34D53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54B88" w14:textId="7DF603D6" w:rsidR="00167545" w:rsidRPr="00D34D53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6F5575" w14:textId="61FE2F89" w:rsidR="00167545" w:rsidRPr="00D34D53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672E340E" w14:textId="6E67CD1F" w:rsidR="00167545" w:rsidRPr="0004192A" w:rsidRDefault="00167545" w:rsidP="00167545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67545" w14:paraId="0AEE319B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6B0346" w14:textId="5945B8BC" w:rsidR="00167545" w:rsidRPr="00D34D53" w:rsidRDefault="00167545" w:rsidP="00167545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KPL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696307" w14:textId="1962A322" w:rsidR="00167545" w:rsidRPr="00D34D53" w:rsidRDefault="00167545" w:rsidP="00167545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Kariyer Planlama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08F224" w14:textId="78191435" w:rsidR="00167545" w:rsidRPr="00D34D53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3E0673" w14:textId="3456D191" w:rsidR="00167545" w:rsidRPr="00D34D53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8A4C88" w14:textId="488A401C" w:rsidR="00167545" w:rsidRPr="00D34D53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A6E6AF" w14:textId="33F226BC" w:rsidR="00167545" w:rsidRPr="00D34D53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EC82EB" w14:textId="3FB5CB09" w:rsidR="00167545" w:rsidRPr="00D34D53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6E6745D0" w14:textId="18776174" w:rsidR="00167545" w:rsidRPr="0004192A" w:rsidRDefault="00167545" w:rsidP="00167545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9E4ADA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167545" w14:paraId="2CBB8F0C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33F9A7" w14:textId="3C3AF003" w:rsidR="00167545" w:rsidRPr="00D34D53" w:rsidRDefault="00167545" w:rsidP="00167545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3C167177" w:rsidR="00167545" w:rsidRPr="00D34D53" w:rsidRDefault="00167545" w:rsidP="00167545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7913EB" w14:textId="440BBBEB" w:rsidR="00167545" w:rsidRPr="00D34D53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FE0E17" w14:textId="11351079" w:rsidR="00167545" w:rsidRPr="00D34D53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6F5B9A" w14:textId="3BC5AD3A" w:rsidR="00167545" w:rsidRPr="00D34D53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19F537" w14:textId="2993578C" w:rsidR="00167545" w:rsidRPr="00D34D53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129C2" w14:textId="149268A8" w:rsidR="00167545" w:rsidRPr="00D34D53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6F0BA4BB" w14:textId="164D50D6" w:rsidR="00167545" w:rsidRPr="0004192A" w:rsidRDefault="00167545" w:rsidP="00167545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9E4ADA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167545" w14:paraId="4E955F68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6B959A" w14:textId="10019903" w:rsidR="00167545" w:rsidRPr="00D34D53" w:rsidRDefault="00167545" w:rsidP="00167545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D34D53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70F785B1" w:rsidR="00167545" w:rsidRPr="00D34D53" w:rsidRDefault="00167545" w:rsidP="00167545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43A229" w14:textId="62D0CF09" w:rsidR="00167545" w:rsidRPr="00D34D53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B107DC" w14:textId="7FA3704C" w:rsidR="00167545" w:rsidRPr="00D34D53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87849F" w14:textId="3C180042" w:rsidR="00167545" w:rsidRPr="00D34D53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F7B1CA" w14:textId="7FCEA622" w:rsidR="00167545" w:rsidRPr="00D34D53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C46AF" w14:textId="35C87577" w:rsidR="00167545" w:rsidRPr="00D34D53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vAlign w:val="center"/>
          </w:tcPr>
          <w:p w14:paraId="50E0792C" w14:textId="08BD1843" w:rsidR="00167545" w:rsidRPr="0004192A" w:rsidRDefault="00167545" w:rsidP="00167545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9E4ADA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167545" w14:paraId="686FBEA3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79EB20" w14:textId="664F2DAB" w:rsidR="00167545" w:rsidRPr="00D34D53" w:rsidRDefault="00167545" w:rsidP="00167545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0697F85A" w:rsidR="00167545" w:rsidRPr="00D34D53" w:rsidRDefault="00167545" w:rsidP="00167545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D311A5" w14:textId="0F1F5882" w:rsidR="00167545" w:rsidRPr="00D34D53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58DC6D" w14:textId="40933577" w:rsidR="00167545" w:rsidRPr="00D34D53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D3A9B" w14:textId="6A76DF95" w:rsidR="00167545" w:rsidRPr="00D34D53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8E3390" w14:textId="6D6C50A9" w:rsidR="00167545" w:rsidRPr="00D34D53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5CDA55" w14:textId="6F5F550F" w:rsidR="00167545" w:rsidRPr="00D34D53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49309923" w14:textId="66B9A1F4" w:rsidR="00167545" w:rsidRPr="0004192A" w:rsidRDefault="00167545" w:rsidP="00167545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9E4ADA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9E4ADA" w14:paraId="74FCD924" w14:textId="77777777" w:rsidTr="009E4ADA">
        <w:trPr>
          <w:trHeight w:val="397"/>
        </w:trPr>
        <w:tc>
          <w:tcPr>
            <w:tcW w:w="654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D1BB964" w14:textId="1C22250E" w:rsidR="009E4ADA" w:rsidRPr="00D34D53" w:rsidRDefault="009E4ADA" w:rsidP="009E4ADA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A42625" w14:textId="78484484" w:rsidR="009E4ADA" w:rsidRPr="009E4ADA" w:rsidRDefault="009E4ADA" w:rsidP="00167545">
            <w:pPr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9E4AD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10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535813CF" w14:textId="77777777" w:rsidR="009E4ADA" w:rsidRPr="009E6ED7" w:rsidRDefault="009E4ADA" w:rsidP="0016754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167545" w14:paraId="119899B8" w14:textId="77777777" w:rsidTr="004649C1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20BEB7BB" w14:textId="0E9FD6ED" w:rsidR="00167545" w:rsidRPr="0004192A" w:rsidRDefault="00167545" w:rsidP="00167545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4F9B457E" w14:textId="5B1C8AF9" w:rsidR="00167545" w:rsidRPr="0004192A" w:rsidRDefault="00167545" w:rsidP="00167545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12C5D455" w14:textId="710C5F7A" w:rsidR="00167545" w:rsidRPr="0004192A" w:rsidRDefault="00167545" w:rsidP="00167545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4A6F8763" w14:textId="02B7B02E" w:rsidR="00167545" w:rsidRPr="0004192A" w:rsidRDefault="00167545" w:rsidP="00167545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33A9B7E2" w14:textId="5BEE74B4" w:rsidR="00167545" w:rsidRPr="0004192A" w:rsidRDefault="00167545" w:rsidP="00167545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1100278E" w14:textId="66000CBC" w:rsidR="00167545" w:rsidRPr="0004192A" w:rsidRDefault="00167545" w:rsidP="00167545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4DFA2CE1" w14:textId="77777777" w:rsidR="00167545" w:rsidRPr="0004192A" w:rsidRDefault="00167545" w:rsidP="00167545">
            <w:pPr>
              <w:jc w:val="left"/>
              <w:rPr>
                <w:sz w:val="20"/>
                <w:szCs w:val="20"/>
              </w:rPr>
            </w:pPr>
          </w:p>
        </w:tc>
      </w:tr>
      <w:tr w:rsidR="00167545" w:rsidRPr="0004192A" w14:paraId="6A0F417B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941865" w14:textId="13072039" w:rsidR="00167545" w:rsidRPr="00923FBB" w:rsidRDefault="00167545" w:rsidP="00167545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AML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78A8EB" w14:textId="312B7219" w:rsidR="00167545" w:rsidRPr="00923FBB" w:rsidRDefault="00167545" w:rsidP="00167545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Cerrahi Hastalıklar Bilgisi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F50B1F" w14:textId="205088F7" w:rsidR="00167545" w:rsidRPr="00923FBB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B8969B" w14:textId="2A1BF87A" w:rsidR="00167545" w:rsidRPr="00923FBB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7672D3" w14:textId="516DD4B9" w:rsidR="00167545" w:rsidRPr="00923FBB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00389" w14:textId="2FDBF358" w:rsidR="00167545" w:rsidRPr="00923FBB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34746A" w14:textId="0FD71780" w:rsidR="00167545" w:rsidRPr="00923FBB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40" w:type="dxa"/>
            <w:vAlign w:val="center"/>
          </w:tcPr>
          <w:p w14:paraId="0062D197" w14:textId="2286834D" w:rsidR="00167545" w:rsidRPr="0004192A" w:rsidRDefault="00167545" w:rsidP="00167545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67545" w:rsidRPr="0004192A" w14:paraId="553BFD71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4FEB4B" w14:textId="2D59D5B0" w:rsidR="00167545" w:rsidRPr="00923FBB" w:rsidRDefault="00167545" w:rsidP="00167545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AML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923FBB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027BC8" w14:textId="181583D3" w:rsidR="00167545" w:rsidRPr="00923FBB" w:rsidRDefault="00167545" w:rsidP="00167545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 xml:space="preserve">Ameliyathane Uygulamaları-I 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5371D6" w14:textId="14EFB44D" w:rsidR="00167545" w:rsidRPr="00923FBB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42F1D6" w14:textId="43D85EFF" w:rsidR="00167545" w:rsidRPr="00923FBB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448971" w14:textId="34B87EFA" w:rsidR="00167545" w:rsidRPr="00923FBB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980B5" w14:textId="0EF7B109" w:rsidR="00167545" w:rsidRPr="00923FBB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AB4C42" w14:textId="3596DF01" w:rsidR="00167545" w:rsidRPr="00923FBB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240" w:type="dxa"/>
            <w:vAlign w:val="center"/>
          </w:tcPr>
          <w:p w14:paraId="02997C23" w14:textId="38197A3A" w:rsidR="00167545" w:rsidRPr="0004192A" w:rsidRDefault="00167545" w:rsidP="00167545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67545" w:rsidRPr="0004192A" w14:paraId="78916D8C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314AD191" w:rsidR="00167545" w:rsidRPr="00923FBB" w:rsidRDefault="00167545" w:rsidP="00167545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BTG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7734FC50" w:rsidR="00167545" w:rsidRPr="00923FBB" w:rsidRDefault="00167545" w:rsidP="00167545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Biyomedikal Teknolojisine Giriş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C9D0FB" w14:textId="61BB1A54" w:rsidR="00167545" w:rsidRPr="00923FBB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2DE30" w14:textId="02F9B638" w:rsidR="00167545" w:rsidRPr="00923FBB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F2A956" w14:textId="0EEFA7FE" w:rsidR="00167545" w:rsidRPr="00923FBB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57102D" w14:textId="47AE05AA" w:rsidR="00167545" w:rsidRPr="00923FBB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145036" w14:textId="22143185" w:rsidR="00167545" w:rsidRPr="00923FBB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2C55F47F" w14:textId="0641006E" w:rsidR="00167545" w:rsidRPr="0004192A" w:rsidRDefault="00167545" w:rsidP="00167545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67545" w:rsidRPr="0004192A" w14:paraId="2D258CEB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2483A6" w14:textId="07AB2B25" w:rsidR="00167545" w:rsidRPr="00923FBB" w:rsidRDefault="00167545" w:rsidP="00167545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SHIS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DB77CE" w14:textId="1FD4CA49" w:rsidR="00167545" w:rsidRPr="00923FBB" w:rsidRDefault="00167545" w:rsidP="00167545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İşçi Sağlığı ve İş Güvenl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900775" w14:textId="454EF55B" w:rsidR="00167545" w:rsidRPr="00923FBB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7AE360" w14:textId="63CDA9F3" w:rsidR="00167545" w:rsidRPr="00923FBB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71CBD8" w14:textId="15F47989" w:rsidR="00167545" w:rsidRPr="00923FBB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A5DB82" w14:textId="695A6E37" w:rsidR="00167545" w:rsidRPr="00923FBB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E2F35A" w14:textId="25136DCF" w:rsidR="00167545" w:rsidRPr="00923FBB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269E9778" w14:textId="1FA0B156" w:rsidR="00167545" w:rsidRPr="0004192A" w:rsidRDefault="00167545" w:rsidP="00167545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9E4ADA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167545" w:rsidRPr="0004192A" w14:paraId="54598945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42E3540A" w:rsidR="00167545" w:rsidRPr="00923FBB" w:rsidRDefault="00167545" w:rsidP="00167545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158242D7" w:rsidR="00167545" w:rsidRPr="00923FBB" w:rsidRDefault="00167545" w:rsidP="00167545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722B0D3A" w:rsidR="00167545" w:rsidRPr="00923FBB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49DE4E97" w:rsidR="00167545" w:rsidRPr="00923FBB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0C6A8CCA" w:rsidR="00167545" w:rsidRPr="00923FBB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35E8E141" w:rsidR="00167545" w:rsidRPr="00923FBB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69CA64D1" w:rsidR="00167545" w:rsidRPr="00923FBB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4B31E636" w14:textId="72C0013D" w:rsidR="00167545" w:rsidRPr="0004192A" w:rsidRDefault="00167545" w:rsidP="00167545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9E4ADA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167545" w:rsidRPr="0004192A" w14:paraId="4225EDFD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F40C3D" w14:textId="22767B4E" w:rsidR="00167545" w:rsidRPr="00923FBB" w:rsidRDefault="00167545" w:rsidP="00167545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61E260F4" w:rsidR="00167545" w:rsidRPr="00923FBB" w:rsidRDefault="00167545" w:rsidP="00167545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6E85D5AE" w:rsidR="00167545" w:rsidRPr="00923FBB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425C7BF3" w:rsidR="00167545" w:rsidRPr="00923FBB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716F4398" w:rsidR="00167545" w:rsidRPr="00923FBB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785C2845" w:rsidR="00167545" w:rsidRPr="00923FBB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4CC67B92" w:rsidR="00167545" w:rsidRPr="00923FBB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76B613E3" w14:textId="4AFC6890" w:rsidR="00167545" w:rsidRPr="0004192A" w:rsidRDefault="00167545" w:rsidP="00167545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9E4ADA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167545" w:rsidRPr="0004192A" w14:paraId="7A807D81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27ECEF" w14:textId="2857B845" w:rsidR="00167545" w:rsidRPr="00923FBB" w:rsidRDefault="00167545" w:rsidP="00167545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923FBB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6DD3FB9F" w:rsidR="00167545" w:rsidRPr="00923FBB" w:rsidRDefault="00167545" w:rsidP="00167545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C3F802" w14:textId="6B877ECF" w:rsidR="00167545" w:rsidRPr="00923FBB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0E3727" w14:textId="774EE20C" w:rsidR="00167545" w:rsidRPr="00923FBB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667F26" w14:textId="25A30161" w:rsidR="00167545" w:rsidRPr="00923FBB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28C68C" w14:textId="26AA453E" w:rsidR="00167545" w:rsidRPr="00923FBB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55B85C" w14:textId="464A4C07" w:rsidR="00167545" w:rsidRPr="00923FBB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vAlign w:val="center"/>
          </w:tcPr>
          <w:p w14:paraId="338E708C" w14:textId="50442943" w:rsidR="00167545" w:rsidRPr="0004192A" w:rsidRDefault="00167545" w:rsidP="00167545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9E4ADA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167545" w:rsidRPr="0004192A" w14:paraId="064D145D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5BA51E" w14:textId="3D61BF6A" w:rsidR="00167545" w:rsidRPr="00923FBB" w:rsidRDefault="00167545" w:rsidP="00167545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11E75107" w:rsidR="00167545" w:rsidRPr="00923FBB" w:rsidRDefault="00167545" w:rsidP="00167545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4C5760" w14:textId="413F44BA" w:rsidR="00167545" w:rsidRPr="00923FBB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C0BA31" w14:textId="2E163FA6" w:rsidR="00167545" w:rsidRPr="00923FBB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B3CC1C" w14:textId="2C243FB9" w:rsidR="00167545" w:rsidRPr="00923FBB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AA0DA4" w14:textId="66522D2C" w:rsidR="00167545" w:rsidRPr="00923FBB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D9FA48" w14:textId="6D66DCC8" w:rsidR="00167545" w:rsidRPr="00923FBB" w:rsidRDefault="00167545" w:rsidP="0016754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0B6394B8" w14:textId="61EFDE15" w:rsidR="00167545" w:rsidRPr="0004192A" w:rsidRDefault="00167545" w:rsidP="00167545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9E4ADA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9E4ADA" w:rsidRPr="0004192A" w14:paraId="3AF86742" w14:textId="77777777" w:rsidTr="009E4ADA">
        <w:trPr>
          <w:trHeight w:val="397"/>
        </w:trPr>
        <w:tc>
          <w:tcPr>
            <w:tcW w:w="654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30ABC30" w14:textId="5AD9A591" w:rsidR="009E4ADA" w:rsidRPr="00923FBB" w:rsidRDefault="009E4ADA" w:rsidP="009E4ADA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DE27240" w14:textId="377009B8" w:rsidR="009E4ADA" w:rsidRPr="009E4ADA" w:rsidRDefault="009E4ADA" w:rsidP="00167545">
            <w:pPr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9E4ADA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16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5345E1E8" w14:textId="77777777" w:rsidR="009E4ADA" w:rsidRPr="009E6ED7" w:rsidRDefault="009E4ADA" w:rsidP="0016754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167545" w:rsidRPr="0004192A" w14:paraId="0B1AC06C" w14:textId="77777777" w:rsidTr="004649C1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738047EE" w14:textId="41532D9C" w:rsidR="00167545" w:rsidRPr="0004192A" w:rsidRDefault="00167545" w:rsidP="00167545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1B546CD3" w14:textId="58E269A6" w:rsidR="00167545" w:rsidRPr="0004192A" w:rsidRDefault="00167545" w:rsidP="00167545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10DF9BC5" w14:textId="00FBF900" w:rsidR="00167545" w:rsidRPr="0004192A" w:rsidRDefault="00167545" w:rsidP="00167545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6D67821F" w14:textId="5D8C137F" w:rsidR="00167545" w:rsidRPr="0004192A" w:rsidRDefault="00167545" w:rsidP="00167545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36F7C9E3" w14:textId="61D4C634" w:rsidR="00167545" w:rsidRPr="0004192A" w:rsidRDefault="00167545" w:rsidP="00167545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5B08CF39" w14:textId="3AC4A0BE" w:rsidR="00167545" w:rsidRPr="0004192A" w:rsidRDefault="00167545" w:rsidP="00167545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7C029BAA" w14:textId="77777777" w:rsidR="00167545" w:rsidRPr="0004192A" w:rsidRDefault="00167545" w:rsidP="00167545">
            <w:pPr>
              <w:jc w:val="left"/>
              <w:rPr>
                <w:sz w:val="20"/>
                <w:szCs w:val="20"/>
              </w:rPr>
            </w:pPr>
          </w:p>
        </w:tc>
      </w:tr>
      <w:tr w:rsidR="00167545" w:rsidRPr="0004192A" w14:paraId="340CFBB7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CD56C3" w14:textId="1EB5EF00" w:rsidR="00167545" w:rsidRPr="00923FBB" w:rsidRDefault="00167545" w:rsidP="00167545">
            <w:pPr>
              <w:jc w:val="left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L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923FBB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8666EF" w14:textId="549F5CB8" w:rsidR="00167545" w:rsidRPr="00923FBB" w:rsidRDefault="00167545" w:rsidP="00167545">
            <w:pPr>
              <w:jc w:val="left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eliyathane Uygulamaları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27AE7A" w14:textId="38A3D850" w:rsidR="00167545" w:rsidRPr="00923FBB" w:rsidRDefault="00167545" w:rsidP="00167545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5D3506" w14:textId="36333DCD" w:rsidR="00167545" w:rsidRPr="00923FBB" w:rsidRDefault="00167545" w:rsidP="00167545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C7CB39" w14:textId="568F2CB0" w:rsidR="00167545" w:rsidRPr="00923FBB" w:rsidRDefault="00167545" w:rsidP="00167545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CC0B57" w14:textId="4CAE37F5" w:rsidR="00167545" w:rsidRPr="00923FBB" w:rsidRDefault="00167545" w:rsidP="00167545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DC0D4F" w14:textId="376DC70D" w:rsidR="00167545" w:rsidRPr="00923FBB" w:rsidRDefault="00167545" w:rsidP="00167545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703F96EF" w:rsidR="00167545" w:rsidRPr="0004192A" w:rsidRDefault="00167545" w:rsidP="00167545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67545" w:rsidRPr="0004192A" w14:paraId="30A8E057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216CC6" w14:textId="12AD9012" w:rsidR="00167545" w:rsidRPr="00923FBB" w:rsidRDefault="00167545" w:rsidP="00167545">
            <w:pPr>
              <w:jc w:val="left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L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923FBB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56EB35" w14:textId="03F610F9" w:rsidR="00167545" w:rsidRPr="00923FBB" w:rsidRDefault="00167545" w:rsidP="00167545">
            <w:pPr>
              <w:jc w:val="left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nesteziye Giriş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8A0CB8" w14:textId="20A7B44A" w:rsidR="00167545" w:rsidRPr="00923FBB" w:rsidRDefault="00167545" w:rsidP="00167545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16DF16" w14:textId="3C6D7886" w:rsidR="00167545" w:rsidRPr="00923FBB" w:rsidRDefault="00167545" w:rsidP="00167545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792C95" w14:textId="228989ED" w:rsidR="00167545" w:rsidRPr="00923FBB" w:rsidRDefault="00167545" w:rsidP="00167545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AFFE95" w14:textId="040C1867" w:rsidR="00167545" w:rsidRPr="00923FBB" w:rsidRDefault="00167545" w:rsidP="00167545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68BA5" w14:textId="2750B658" w:rsidR="00167545" w:rsidRPr="00923FBB" w:rsidRDefault="00167545" w:rsidP="00167545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3777DCEE" w:rsidR="00167545" w:rsidRPr="0004192A" w:rsidRDefault="00167545" w:rsidP="00167545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67545" w:rsidRPr="0004192A" w14:paraId="55089B56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0D9D59EE" w:rsidR="00167545" w:rsidRPr="00923FBB" w:rsidRDefault="00167545" w:rsidP="00167545">
            <w:pPr>
              <w:jc w:val="left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L205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6BA274ED" w:rsidR="00167545" w:rsidRPr="00923FBB" w:rsidRDefault="00167545" w:rsidP="00167545">
            <w:pPr>
              <w:jc w:val="left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Sağlık Hizmetleri Yönetim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2BD2371F" w:rsidR="00167545" w:rsidRPr="00923FBB" w:rsidRDefault="00167545" w:rsidP="00167545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28CF1895" w:rsidR="00167545" w:rsidRPr="00923FBB" w:rsidRDefault="00167545" w:rsidP="00167545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0397F3B2" w:rsidR="00167545" w:rsidRPr="00923FBB" w:rsidRDefault="00167545" w:rsidP="00167545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202F2C6A" w:rsidR="00167545" w:rsidRPr="00923FBB" w:rsidRDefault="00167545" w:rsidP="00167545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20BF30A2" w:rsidR="00167545" w:rsidRPr="00923FBB" w:rsidRDefault="00167545" w:rsidP="00167545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5CE97661" w:rsidR="00167545" w:rsidRPr="0004192A" w:rsidRDefault="00167545" w:rsidP="00167545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67545" w:rsidRPr="0004192A" w14:paraId="6E2F1AA4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682981" w14:textId="277CBA70" w:rsidR="00167545" w:rsidRPr="00923FBB" w:rsidRDefault="00167545" w:rsidP="00167545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L</w:t>
            </w:r>
            <w:r>
              <w:rPr>
                <w:color w:val="000000"/>
                <w:sz w:val="20"/>
                <w:szCs w:val="20"/>
              </w:rPr>
              <w:t>S</w:t>
            </w:r>
            <w:r w:rsidRPr="00923FBB">
              <w:rPr>
                <w:color w:val="000000"/>
                <w:sz w:val="20"/>
                <w:szCs w:val="20"/>
              </w:rPr>
              <w:t>20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0CFF2A" w14:textId="235E911A" w:rsidR="00167545" w:rsidRPr="00923FBB" w:rsidRDefault="00167545" w:rsidP="00167545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Yaz Staj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A5E77D" w14:textId="7DF14B9D" w:rsidR="00167545" w:rsidRPr="00923FBB" w:rsidRDefault="00167545" w:rsidP="00167545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EA292" w14:textId="2CEEB694" w:rsidR="00167545" w:rsidRPr="00923FBB" w:rsidRDefault="00167545" w:rsidP="00167545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9F6DC5" w14:textId="5CDF1F02" w:rsidR="00167545" w:rsidRPr="00923FBB" w:rsidRDefault="00167545" w:rsidP="00167545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42D0EA" w14:textId="76B5885C" w:rsidR="00167545" w:rsidRPr="00923FBB" w:rsidRDefault="00167545" w:rsidP="00167545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55A39D" w14:textId="2D3D1C32" w:rsidR="00167545" w:rsidRPr="00923FBB" w:rsidRDefault="00167545" w:rsidP="00167545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726239" w14:textId="5D939446" w:rsidR="00167545" w:rsidRPr="009E1210" w:rsidRDefault="00167545" w:rsidP="00167545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E4ADA" w:rsidRPr="0004192A" w14:paraId="77AAF97C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2B896D3D" w:rsidR="009E4ADA" w:rsidRDefault="009E4ADA" w:rsidP="009E4ADA">
            <w:pPr>
              <w:jc w:val="left"/>
              <w:rPr>
                <w:color w:val="000000"/>
              </w:rPr>
            </w:pPr>
            <w:r>
              <w:rPr>
                <w:color w:val="000000"/>
              </w:rPr>
              <w:t>AHI 201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2BD03BAD" w:rsidR="009E4ADA" w:rsidRPr="001A0B74" w:rsidRDefault="009E4ADA" w:rsidP="009E4ADA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5D83D714" w:rsidR="009E4ADA" w:rsidRPr="001A0B74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76E56EDB" w:rsidR="009E4ADA" w:rsidRPr="001A0B74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136B3567" w:rsidR="009E4ADA" w:rsidRPr="001A0B74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152DD26C" w:rsidR="009E4ADA" w:rsidRPr="001A0B74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6280A4EA" w:rsidR="009E4ADA" w:rsidRPr="001A0B74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480C5279" w:rsidR="009E4ADA" w:rsidRDefault="009E4ADA" w:rsidP="009E4ADA">
            <w:pPr>
              <w:jc w:val="left"/>
              <w:rPr>
                <w:color w:val="00000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E4ADA" w:rsidRPr="0004192A" w14:paraId="3544CA8E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C34ED5" w14:textId="1BC4C8CC" w:rsidR="009E4ADA" w:rsidRDefault="009E4ADA" w:rsidP="009E4ADA">
            <w:pPr>
              <w:jc w:val="left"/>
              <w:rPr>
                <w:color w:val="000000"/>
              </w:rPr>
            </w:pPr>
            <w:r>
              <w:rPr>
                <w:color w:val="000000"/>
              </w:rPr>
              <w:t>AHI 203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4251B" w14:textId="6757EF9B" w:rsidR="009E4ADA" w:rsidRPr="001A0B74" w:rsidRDefault="009E4ADA" w:rsidP="009E4ADA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0073F2" w14:textId="339001AC" w:rsidR="009E4ADA" w:rsidRPr="001A0B74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6CDD90" w14:textId="369D00B2" w:rsidR="009E4ADA" w:rsidRPr="001A0B74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7C9E33" w14:textId="40308501" w:rsidR="009E4ADA" w:rsidRPr="001A0B74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CDEFE8" w14:textId="206B5720" w:rsidR="009E4ADA" w:rsidRPr="001A0B74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7967FB" w14:textId="50FA1F58" w:rsidR="009E4ADA" w:rsidRPr="001A0B74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96D3B7" w14:textId="26916011" w:rsidR="009E4ADA" w:rsidRPr="009E1210" w:rsidRDefault="009E4ADA" w:rsidP="009E4ADA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E4ADA" w:rsidRPr="0004192A" w14:paraId="056D30BE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981177" w14:textId="321F31A3" w:rsidR="009E4ADA" w:rsidRDefault="009E4ADA" w:rsidP="009E4ADA">
            <w:pPr>
              <w:jc w:val="left"/>
              <w:rPr>
                <w:color w:val="000000"/>
              </w:rPr>
            </w:pPr>
            <w:r>
              <w:rPr>
                <w:color w:val="000000"/>
              </w:rPr>
              <w:t>USD100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E2B616" w14:textId="71BFFC4D" w:rsidR="009E4ADA" w:rsidRPr="001A0B74" w:rsidRDefault="009E4ADA" w:rsidP="009E4ADA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lan Dışı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7011C8" w14:textId="6D3EF7C0" w:rsidR="009E4ADA" w:rsidRPr="001A0B74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E66EA71" w14:textId="23B3829A" w:rsidR="009E4ADA" w:rsidRPr="001A0B74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3CC126" w14:textId="38A61F8B" w:rsidR="009E4ADA" w:rsidRPr="001A0B74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CAAF4F" w14:textId="5814E9EB" w:rsidR="009E4ADA" w:rsidRPr="001A0B74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B4681B" w14:textId="355EAEB8" w:rsidR="009E4ADA" w:rsidRPr="001A0B74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0A97C4" w14:textId="0C61943A" w:rsidR="009E4ADA" w:rsidRPr="009E1210" w:rsidRDefault="009E4ADA" w:rsidP="009E4ADA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9E4ADA" w:rsidRPr="0004192A" w14:paraId="4DC35631" w14:textId="77777777" w:rsidTr="009E4ADA">
        <w:trPr>
          <w:trHeight w:val="525"/>
        </w:trPr>
        <w:tc>
          <w:tcPr>
            <w:tcW w:w="654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BC040CC" w14:textId="5BC40027" w:rsidR="009E4ADA" w:rsidRPr="001A0B74" w:rsidRDefault="009E4ADA" w:rsidP="009E4ADA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982BD69" w14:textId="786FA52A" w:rsidR="009E4ADA" w:rsidRPr="009E4ADA" w:rsidRDefault="009E4ADA" w:rsidP="009E4AD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9E4ADA">
              <w:rPr>
                <w:b/>
                <w:bCs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7A91CD2" w14:textId="77777777" w:rsidR="009E4ADA" w:rsidRPr="009E1210" w:rsidRDefault="009E4ADA" w:rsidP="009E4ADA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9E4ADA" w:rsidRPr="0004192A" w14:paraId="6B2A38F9" w14:textId="77777777" w:rsidTr="004649C1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3C93C927" w14:textId="08A0919D" w:rsidR="009E4ADA" w:rsidRPr="0004192A" w:rsidRDefault="009E4ADA" w:rsidP="009E4ADA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4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C98A088" w14:textId="77777777" w:rsidR="009E4ADA" w:rsidRPr="0004192A" w:rsidRDefault="009E4ADA" w:rsidP="009E4AD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56534032" w14:textId="77777777" w:rsidR="009E4ADA" w:rsidRPr="0004192A" w:rsidRDefault="009E4ADA" w:rsidP="009E4AD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52D2A03F" w14:textId="77777777" w:rsidR="009E4ADA" w:rsidRPr="0004192A" w:rsidRDefault="009E4ADA" w:rsidP="009E4AD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755A61CE" w14:textId="77777777" w:rsidR="009E4ADA" w:rsidRPr="0004192A" w:rsidRDefault="009E4ADA" w:rsidP="009E4AD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276722A2" w14:textId="77777777" w:rsidR="009E4ADA" w:rsidRPr="0004192A" w:rsidRDefault="009E4ADA" w:rsidP="009E4AD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3AA87200" w14:textId="77777777" w:rsidR="009E4ADA" w:rsidRPr="0004192A" w:rsidRDefault="009E4ADA" w:rsidP="009E4ADA">
            <w:pPr>
              <w:jc w:val="left"/>
              <w:rPr>
                <w:sz w:val="20"/>
                <w:szCs w:val="20"/>
              </w:rPr>
            </w:pPr>
          </w:p>
        </w:tc>
      </w:tr>
      <w:tr w:rsidR="009E4ADA" w:rsidRPr="0004192A" w14:paraId="6CF5F606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320BF8" w14:textId="6FAD8EB1" w:rsidR="009E4ADA" w:rsidRPr="00923FBB" w:rsidRDefault="009E4ADA" w:rsidP="009E4ADA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L202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02281A" w14:textId="14BA693E" w:rsidR="009E4ADA" w:rsidRPr="00923FBB" w:rsidRDefault="009E4ADA" w:rsidP="009E4ADA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eliyathane Uygulamaları-I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C91C6E" w14:textId="7517EC38" w:rsidR="009E4ADA" w:rsidRPr="00923FBB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54572A" w14:textId="480ED749" w:rsidR="009E4ADA" w:rsidRPr="00923FBB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A0D0BB" w14:textId="69EC454F" w:rsidR="009E4ADA" w:rsidRPr="00923FBB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4740B" w14:textId="37105EBB" w:rsidR="009E4ADA" w:rsidRPr="00923FBB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94A93B" w14:textId="7A10349F" w:rsidR="009E4ADA" w:rsidRPr="00923FBB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12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332B2D1C" w:rsidR="009E4ADA" w:rsidRPr="004A5456" w:rsidRDefault="009E4ADA" w:rsidP="009E4ADA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E4ADA" w:rsidRPr="0004192A" w14:paraId="50A89032" w14:textId="77777777" w:rsidTr="00CE4E5E">
        <w:trPr>
          <w:trHeight w:val="62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FC3C4A" w14:textId="0588ECEF" w:rsidR="009E4ADA" w:rsidRPr="00923FBB" w:rsidRDefault="009E4ADA" w:rsidP="009E4ADA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L204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A1BB26" w14:textId="30EB48B5" w:rsidR="009E4ADA" w:rsidRPr="00923FBB" w:rsidRDefault="009E4ADA" w:rsidP="009E4ADA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 xml:space="preserve">Ameliyathane Aletlerinin Bakımı, Korunması ve Sterilizasyonu 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957998" w14:textId="3B96E07F" w:rsidR="009E4ADA" w:rsidRPr="00923FBB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669F6D" w14:textId="7CD7F2F0" w:rsidR="009E4ADA" w:rsidRPr="00923FBB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FEDEF4" w14:textId="42B24078" w:rsidR="009E4ADA" w:rsidRPr="00923FBB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BC25FB" w14:textId="4236DD12" w:rsidR="009E4ADA" w:rsidRPr="00923FBB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A0B3D" w14:textId="206F5448" w:rsidR="009E4ADA" w:rsidRPr="00923FBB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15969340" w:rsidR="009E4ADA" w:rsidRPr="004A5456" w:rsidRDefault="009E4ADA" w:rsidP="009E4ADA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E4ADA" w:rsidRPr="0004192A" w14:paraId="60D6CF71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6C0AB0" w14:textId="4765AA75" w:rsidR="009E4ADA" w:rsidRPr="00923FBB" w:rsidRDefault="009E4ADA" w:rsidP="009E4ADA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HSG2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E2D329" w14:textId="6C432748" w:rsidR="009E4ADA" w:rsidRPr="00923FBB" w:rsidRDefault="009E4ADA" w:rsidP="009E4ADA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Hasta Güvenl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CBA1D6" w14:textId="289E77D4" w:rsidR="009E4ADA" w:rsidRPr="00923FBB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0C75B1" w14:textId="41EA3D17" w:rsidR="009E4ADA" w:rsidRPr="00923FBB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0BF72A" w14:textId="0BF34B18" w:rsidR="009E4ADA" w:rsidRPr="00923FBB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160DBA" w14:textId="4F7EFC6A" w:rsidR="009E4ADA" w:rsidRPr="00923FBB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1981FE" w14:textId="68BC1E49" w:rsidR="009E4ADA" w:rsidRPr="00923FBB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CDCFF" w14:textId="0EC11E6E" w:rsidR="009E4ADA" w:rsidRPr="004A5456" w:rsidRDefault="009E4ADA" w:rsidP="009E4ADA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E4ADA" w:rsidRPr="0004192A" w14:paraId="1893BDBB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752B9526" w:rsidR="009E4ADA" w:rsidRPr="004A5456" w:rsidRDefault="009E4ADA" w:rsidP="009E4ADA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HI202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0B9446E6" w:rsidR="009E4ADA" w:rsidRPr="001A0B74" w:rsidRDefault="009E4ADA" w:rsidP="009E4ADA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4394C61F" w:rsidR="009E4ADA" w:rsidRPr="001A0B74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2B9C1517" w:rsidR="009E4ADA" w:rsidRPr="001A0B74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7CAC277C" w:rsidR="009E4ADA" w:rsidRPr="001A0B74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3775AD86" w:rsidR="009E4ADA" w:rsidRPr="001A0B74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55083356" w:rsidR="009E4ADA" w:rsidRPr="001A0B74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267449F0" w:rsidR="009E4ADA" w:rsidRPr="004A5456" w:rsidRDefault="009E4ADA" w:rsidP="009E4ADA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E4ADA" w:rsidRPr="0004192A" w14:paraId="76DAAADD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C99267" w14:textId="56453A27" w:rsidR="009E4ADA" w:rsidRPr="004A5456" w:rsidRDefault="009E4ADA" w:rsidP="009E4ADA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HI204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22C98" w14:textId="38D4CC53" w:rsidR="009E4ADA" w:rsidRPr="001A0B74" w:rsidRDefault="009E4ADA" w:rsidP="009E4ADA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759F61" w14:textId="56AF640B" w:rsidR="009E4ADA" w:rsidRPr="001A0B74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70361D" w14:textId="219DD64F" w:rsidR="009E4ADA" w:rsidRPr="001A0B74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D8C355" w14:textId="3F336626" w:rsidR="009E4ADA" w:rsidRPr="001A0B74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CA9B0D" w14:textId="31E2844A" w:rsidR="009E4ADA" w:rsidRPr="001A0B74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AB0F46" w14:textId="59F9E578" w:rsidR="009E4ADA" w:rsidRPr="001A0B74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75CA32" w14:textId="62E51D95" w:rsidR="009E4ADA" w:rsidRPr="009E1210" w:rsidRDefault="009E4ADA" w:rsidP="009E4ADA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E4ADA" w:rsidRPr="0004192A" w14:paraId="5A937814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83ECF2" w14:textId="0AACDA0A" w:rsidR="009E4ADA" w:rsidRPr="004A5456" w:rsidRDefault="009E4ADA" w:rsidP="009E4ADA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25CD50" w14:textId="24355D3E" w:rsidR="009E4ADA" w:rsidRPr="001A0B74" w:rsidRDefault="009E4ADA" w:rsidP="009E4ADA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lan Dışı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426841" w14:textId="2E46E26D" w:rsidR="009E4ADA" w:rsidRPr="001A0B74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A6588F" w14:textId="70692D56" w:rsidR="009E4ADA" w:rsidRPr="001A0B74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A042B5" w14:textId="0DFD2FDC" w:rsidR="009E4ADA" w:rsidRPr="001A0B74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2C1502" w14:textId="4521C8E3" w:rsidR="009E4ADA" w:rsidRPr="001A0B74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2EE635" w14:textId="3C248E9F" w:rsidR="009E4ADA" w:rsidRPr="001A0B74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428274" w14:textId="618041A7" w:rsidR="009E4ADA" w:rsidRPr="009E1210" w:rsidRDefault="009E4ADA" w:rsidP="009E4ADA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9E4ADA" w:rsidRPr="0004192A" w14:paraId="4909227E" w14:textId="77777777" w:rsidTr="009E4ADA">
        <w:trPr>
          <w:trHeight w:val="397"/>
        </w:trPr>
        <w:tc>
          <w:tcPr>
            <w:tcW w:w="654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7C74D05" w14:textId="3F2D3E45" w:rsidR="009E4ADA" w:rsidRPr="001A0B74" w:rsidRDefault="009E4ADA" w:rsidP="009E4ADA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3E2659F" w14:textId="25D9E189" w:rsidR="009E4ADA" w:rsidRPr="009E4ADA" w:rsidRDefault="009E4ADA" w:rsidP="009E4AD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9E4ADA">
              <w:rPr>
                <w:b/>
                <w:bCs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61766E" w14:textId="77777777" w:rsidR="009E4ADA" w:rsidRPr="009E1210" w:rsidRDefault="009E4ADA" w:rsidP="009E4ADA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9E4ADA" w:rsidRPr="0004192A" w14:paraId="2C013103" w14:textId="77777777" w:rsidTr="004649C1">
        <w:trPr>
          <w:trHeight w:val="397"/>
        </w:trPr>
        <w:tc>
          <w:tcPr>
            <w:tcW w:w="45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07158D" w14:textId="75E70527" w:rsidR="009E4ADA" w:rsidRPr="001A0B74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1D0B4F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  <w:bookmarkStart w:id="0" w:name="_GoBack"/>
            <w:bookmarkEnd w:id="0"/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D272ED" w14:textId="1D195D8C" w:rsidR="009E4ADA" w:rsidRPr="001A0B74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08FCA7C" w14:textId="71267A41" w:rsidR="009E4ADA" w:rsidRPr="001A0B74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57CF76" w14:textId="6C2D0ADE" w:rsidR="009E4ADA" w:rsidRPr="001A0B74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BEC898" w14:textId="1706DF36" w:rsidR="009E4ADA" w:rsidRPr="001A0B74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8224A2E" w14:textId="7DADD821" w:rsidR="009E4ADA" w:rsidRPr="001A0B74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684B42F" w14:textId="77777777" w:rsidR="009E4ADA" w:rsidRPr="009E1210" w:rsidRDefault="009E4ADA" w:rsidP="009E4ADA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9E4ADA" w:rsidRPr="0004192A" w14:paraId="2AB6F326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C213EF" w14:textId="07C014E5" w:rsidR="009E4ADA" w:rsidRPr="004649C1" w:rsidRDefault="009E4ADA" w:rsidP="009E4ADA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EHS210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839B7A" w14:textId="6EEE4BD0" w:rsidR="009E4ADA" w:rsidRPr="004649C1" w:rsidRDefault="009E4ADA" w:rsidP="009E4ADA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Enfeksiyon Hastalıklarına Giriş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F0877D" w14:textId="46DF545C" w:rsidR="009E4ADA" w:rsidRPr="004649C1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8A9D07" w14:textId="00B4398C" w:rsidR="009E4ADA" w:rsidRPr="004649C1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B6EE7B" w14:textId="1D106775" w:rsidR="009E4ADA" w:rsidRPr="004649C1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E7D5D2" w14:textId="195DC4CE" w:rsidR="009E4ADA" w:rsidRPr="004649C1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2E422" w14:textId="3D53D4E3" w:rsidR="009E4ADA" w:rsidRPr="004649C1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F6B629" w14:textId="77777777" w:rsidR="009E4ADA" w:rsidRPr="009E1210" w:rsidRDefault="009E4ADA" w:rsidP="009E4ADA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9E4ADA" w:rsidRPr="0004192A" w14:paraId="2A26B09F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9AD1BF" w14:textId="541AD394" w:rsidR="009E4ADA" w:rsidRPr="004649C1" w:rsidRDefault="009E4ADA" w:rsidP="009E4ADA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POB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6D572B" w14:textId="2433C576" w:rsidR="009E4ADA" w:rsidRPr="004649C1" w:rsidRDefault="009E4ADA" w:rsidP="009E4ADA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 xml:space="preserve">Post </w:t>
            </w:r>
            <w:proofErr w:type="spellStart"/>
            <w:r w:rsidRPr="004649C1">
              <w:rPr>
                <w:color w:val="000000"/>
                <w:sz w:val="20"/>
                <w:szCs w:val="20"/>
              </w:rPr>
              <w:t>Operatif</w:t>
            </w:r>
            <w:proofErr w:type="spellEnd"/>
            <w:r w:rsidRPr="004649C1">
              <w:rPr>
                <w:color w:val="000000"/>
                <w:sz w:val="20"/>
                <w:szCs w:val="20"/>
              </w:rPr>
              <w:t xml:space="preserve"> Bakım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B5CABD" w14:textId="712AFA89" w:rsidR="009E4ADA" w:rsidRPr="004649C1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2F7E63" w14:textId="18DA3C3A" w:rsidR="009E4ADA" w:rsidRPr="004649C1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1091FA" w14:textId="07454AA0" w:rsidR="009E4ADA" w:rsidRPr="004649C1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BD00E3" w14:textId="084C8F88" w:rsidR="009E4ADA" w:rsidRPr="004649C1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D7A882" w14:textId="7C2AF8BE" w:rsidR="009E4ADA" w:rsidRPr="004649C1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6844DD" w14:textId="77777777" w:rsidR="009E4ADA" w:rsidRPr="009E1210" w:rsidRDefault="009E4ADA" w:rsidP="009E4ADA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9E4ADA" w:rsidRPr="0004192A" w14:paraId="3E174CD3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52918A" w14:textId="179594E6" w:rsidR="009E4ADA" w:rsidRPr="004649C1" w:rsidRDefault="009E4ADA" w:rsidP="009E4ADA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FR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A62370" w14:textId="607E0967" w:rsidR="009E4ADA" w:rsidRPr="004649C1" w:rsidRDefault="009E4ADA" w:rsidP="009E4ADA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Farmakoloj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AA6465" w14:textId="5E3BAA0E" w:rsidR="009E4ADA" w:rsidRPr="004649C1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DA2EF7" w14:textId="31F7BBAB" w:rsidR="009E4ADA" w:rsidRPr="004649C1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487D04" w14:textId="07E76E22" w:rsidR="009E4ADA" w:rsidRPr="004649C1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F0E0A2" w14:textId="5478CE1D" w:rsidR="009E4ADA" w:rsidRPr="004649C1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E6B36C" w14:textId="39881E7B" w:rsidR="009E4ADA" w:rsidRPr="004649C1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7DE06A" w14:textId="77777777" w:rsidR="009E4ADA" w:rsidRPr="009E1210" w:rsidRDefault="009E4ADA" w:rsidP="009E4ADA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9E4ADA" w:rsidRPr="0004192A" w14:paraId="5856E785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EB207B" w14:textId="36061666" w:rsidR="009E4ADA" w:rsidRPr="004649C1" w:rsidRDefault="009E4ADA" w:rsidP="009E4ADA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49E2C1" w14:textId="229605FF" w:rsidR="009E4ADA" w:rsidRPr="004649C1" w:rsidRDefault="009E4ADA" w:rsidP="009E4ADA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8CD84F" w14:textId="7070D14A" w:rsidR="009E4ADA" w:rsidRPr="004649C1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533280" w14:textId="3319F2ED" w:rsidR="009E4ADA" w:rsidRPr="004649C1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6C5569B" w14:textId="05894F6F" w:rsidR="009E4ADA" w:rsidRPr="004649C1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9846C2" w14:textId="7FB906EC" w:rsidR="009E4ADA" w:rsidRPr="004649C1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DF6123" w14:textId="784B9560" w:rsidR="009E4ADA" w:rsidRPr="004649C1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9E3B54" w14:textId="77777777" w:rsidR="009E4ADA" w:rsidRPr="009E1210" w:rsidRDefault="009E4ADA" w:rsidP="009E4ADA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9E4ADA" w:rsidRPr="0004192A" w14:paraId="1681D657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E67BEF" w14:textId="06AE77A5" w:rsidR="009E4ADA" w:rsidRPr="004649C1" w:rsidRDefault="009E4ADA" w:rsidP="009E4ADA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IY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2D2DD4" w14:textId="6E309A7A" w:rsidR="009E4ADA" w:rsidRPr="004649C1" w:rsidRDefault="009E4ADA" w:rsidP="009E4ADA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İlk Yardım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440C15" w14:textId="59A33A99" w:rsidR="009E4ADA" w:rsidRPr="004649C1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907B4F" w14:textId="660BD838" w:rsidR="009E4ADA" w:rsidRPr="004649C1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D7854E" w14:textId="6F72D7F9" w:rsidR="009E4ADA" w:rsidRPr="004649C1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21C19F" w14:textId="23D4606C" w:rsidR="009E4ADA" w:rsidRPr="004649C1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0DEB1F" w14:textId="2583D78B" w:rsidR="009E4ADA" w:rsidRPr="004649C1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01CF7E" w14:textId="77777777" w:rsidR="009E4ADA" w:rsidRPr="009E1210" w:rsidRDefault="009E4ADA" w:rsidP="009E4ADA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9E4ADA" w:rsidRPr="0004192A" w14:paraId="1A8D454E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08789D" w14:textId="4DF0ADD6" w:rsidR="009E4ADA" w:rsidRPr="004649C1" w:rsidRDefault="009E4ADA" w:rsidP="009E4ADA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EKG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07CA91" w14:textId="2549C961" w:rsidR="009E4ADA" w:rsidRPr="004649C1" w:rsidRDefault="009E4ADA" w:rsidP="009E4ADA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Elektrokardiyografi Analiz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F30AF9" w14:textId="1ABF5187" w:rsidR="009E4ADA" w:rsidRPr="004649C1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F8B452" w14:textId="38A75FDE" w:rsidR="009E4ADA" w:rsidRPr="004649C1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2A7AAB" w14:textId="0815877E" w:rsidR="009E4ADA" w:rsidRPr="004649C1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B0B389" w14:textId="3CFB96F5" w:rsidR="009E4ADA" w:rsidRPr="004649C1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E45833" w14:textId="1ADB18F6" w:rsidR="009E4ADA" w:rsidRPr="004649C1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1876AA" w14:textId="77777777" w:rsidR="009E4ADA" w:rsidRPr="009E1210" w:rsidRDefault="009E4ADA" w:rsidP="009E4ADA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9E4ADA" w:rsidRPr="0004192A" w14:paraId="36A4756B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A88A3E" w14:textId="625954AE" w:rsidR="009E4ADA" w:rsidRPr="004649C1" w:rsidRDefault="009E4ADA" w:rsidP="009E4ADA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AT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C3C40" w14:textId="181283B6" w:rsidR="009E4ADA" w:rsidRPr="004649C1" w:rsidRDefault="009E4ADA" w:rsidP="009E4ADA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Ameliyathane Teknolojiler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3020EB" w14:textId="19539132" w:rsidR="009E4ADA" w:rsidRPr="004649C1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6B9DA7" w14:textId="35F5E7DB" w:rsidR="009E4ADA" w:rsidRPr="004649C1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8BF80C" w14:textId="35CC9B58" w:rsidR="009E4ADA" w:rsidRPr="004649C1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B798D0" w14:textId="05705032" w:rsidR="009E4ADA" w:rsidRPr="004649C1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6E1CBD" w14:textId="40C13DBE" w:rsidR="009E4ADA" w:rsidRPr="004649C1" w:rsidRDefault="009E4ADA" w:rsidP="009E4ADA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51227B" w14:textId="77777777" w:rsidR="009E4ADA" w:rsidRPr="009E1210" w:rsidRDefault="009E4ADA" w:rsidP="009E4ADA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</w:tbl>
    <w:p w14:paraId="08BD749B" w14:textId="672F0917" w:rsidR="0004192A" w:rsidRDefault="0004192A" w:rsidP="005A75BC">
      <w:pPr>
        <w:spacing w:after="0"/>
      </w:pPr>
    </w:p>
    <w:p w14:paraId="4B128E67" w14:textId="77777777" w:rsidR="0004192A" w:rsidRPr="00E93BAE" w:rsidRDefault="0004192A" w:rsidP="0004192A">
      <w:pPr>
        <w:spacing w:line="360" w:lineRule="auto"/>
        <w:rPr>
          <w:rFonts w:cs="Times New Roman"/>
          <w:sz w:val="20"/>
          <w:szCs w:val="20"/>
        </w:rPr>
      </w:pPr>
      <w:r w:rsidRPr="00E93BAE">
        <w:rPr>
          <w:rFonts w:cs="Times New Roman"/>
          <w:b/>
          <w:bCs/>
          <w:sz w:val="20"/>
          <w:szCs w:val="20"/>
        </w:rPr>
        <w:t xml:space="preserve">Kısaltmalar: </w:t>
      </w:r>
      <w:r w:rsidRPr="00E93BAE">
        <w:rPr>
          <w:rFonts w:cs="Times New Roman"/>
          <w:bCs/>
          <w:sz w:val="20"/>
          <w:szCs w:val="20"/>
        </w:rPr>
        <w:t>Z</w:t>
      </w:r>
      <w:r w:rsidRPr="00E93BAE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1EDF13E" w14:textId="577A13E8" w:rsidR="0004192A" w:rsidRDefault="0004192A" w:rsidP="0004192A">
      <w:pPr>
        <w:tabs>
          <w:tab w:val="left" w:pos="975"/>
        </w:tabs>
        <w:rPr>
          <w:rFonts w:cs="Times New Roman"/>
          <w:sz w:val="20"/>
          <w:szCs w:val="20"/>
        </w:rPr>
      </w:pPr>
      <w:r w:rsidRPr="00E93BAE">
        <w:rPr>
          <w:rFonts w:cs="Times New Roman"/>
          <w:b/>
          <w:sz w:val="28"/>
          <w:szCs w:val="28"/>
        </w:rPr>
        <w:t>*</w:t>
      </w:r>
      <w:r w:rsidRPr="00E93BAE">
        <w:rPr>
          <w:rFonts w:cs="Times New Roman"/>
          <w:b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 xml:space="preserve">İlgili dersin </w:t>
      </w:r>
      <w:r w:rsidR="00943EED" w:rsidRPr="00943EED">
        <w:rPr>
          <w:rFonts w:cs="Times New Roman"/>
          <w:sz w:val="20"/>
          <w:szCs w:val="20"/>
        </w:rPr>
        <w:t>Ameliyathane Hizmetleri</w:t>
      </w:r>
      <w:r w:rsidRPr="00E93BAE">
        <w:rPr>
          <w:rFonts w:cs="Times New Roman"/>
          <w:sz w:val="20"/>
          <w:szCs w:val="20"/>
        </w:rPr>
        <w:t xml:space="preserve"> Programı tarafından açılan şubeden alınması zorunludur.</w:t>
      </w:r>
    </w:p>
    <w:p w14:paraId="1AB094B0" w14:textId="77777777" w:rsidR="009E4ADA" w:rsidRPr="004812DE" w:rsidRDefault="009E4ADA" w:rsidP="009E4ADA">
      <w:pPr>
        <w:tabs>
          <w:tab w:val="left" w:pos="975"/>
        </w:tabs>
        <w:rPr>
          <w:rFonts w:cs="Times New Roman"/>
          <w:sz w:val="20"/>
          <w:szCs w:val="20"/>
        </w:rPr>
      </w:pPr>
      <w:bookmarkStart w:id="1" w:name="_Hlk97295479"/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1</w:t>
      </w:r>
      <w:r w:rsidRPr="004812DE">
        <w:rPr>
          <w:rFonts w:cs="Times New Roman"/>
          <w:sz w:val="20"/>
          <w:szCs w:val="20"/>
        </w:rPr>
        <w:t xml:space="preserve">Alan İçi Seçmeli Derslerden toplam 4 adet alınacaktır. </w:t>
      </w:r>
    </w:p>
    <w:p w14:paraId="0344D984" w14:textId="77777777" w:rsidR="009E4ADA" w:rsidRPr="004812DE" w:rsidRDefault="009E4ADA" w:rsidP="009E4ADA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2</w:t>
      </w:r>
      <w:r w:rsidRPr="004812DE">
        <w:rPr>
          <w:rFonts w:cs="Times New Roman"/>
          <w:sz w:val="20"/>
          <w:szCs w:val="20"/>
        </w:rPr>
        <w:t>Anadal Programında alınan bir Alan İçi Seçmeli Ders ÇAP kapsamında tekrar seçilemez.</w:t>
      </w:r>
    </w:p>
    <w:p w14:paraId="03594B90" w14:textId="77777777" w:rsidR="009E4ADA" w:rsidRPr="004812DE" w:rsidRDefault="009E4ADA" w:rsidP="009E4ADA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3</w:t>
      </w:r>
      <w:r w:rsidRPr="004812DE">
        <w:rPr>
          <w:rFonts w:cs="Times New Roman"/>
          <w:sz w:val="20"/>
          <w:szCs w:val="20"/>
        </w:rPr>
        <w:t xml:space="preserve"> </w:t>
      </w:r>
      <w:proofErr w:type="spellStart"/>
      <w:r w:rsidRPr="004812DE">
        <w:rPr>
          <w:rFonts w:cs="Times New Roman"/>
          <w:sz w:val="20"/>
          <w:szCs w:val="20"/>
        </w:rPr>
        <w:t>Anadal</w:t>
      </w:r>
      <w:proofErr w:type="spellEnd"/>
      <w:r w:rsidRPr="004812DE">
        <w:rPr>
          <w:rFonts w:cs="Times New Roman"/>
          <w:sz w:val="20"/>
          <w:szCs w:val="20"/>
        </w:rPr>
        <w:t xml:space="preserve"> Programında alınan bir Alan İçi Seçmeli Ders ÇAP müfredatında da var ise eşdeğer ders olarak kabul edilir.</w:t>
      </w:r>
    </w:p>
    <w:bookmarkEnd w:id="1"/>
    <w:p w14:paraId="015A7E28" w14:textId="77777777" w:rsidR="004649C1" w:rsidRPr="00E93BAE" w:rsidRDefault="004649C1" w:rsidP="0004192A">
      <w:pPr>
        <w:tabs>
          <w:tab w:val="left" w:pos="975"/>
        </w:tabs>
        <w:rPr>
          <w:rFonts w:cs="Times New Roman"/>
          <w:sz w:val="20"/>
          <w:szCs w:val="20"/>
        </w:rPr>
      </w:pPr>
    </w:p>
    <w:sectPr w:rsidR="004649C1" w:rsidRPr="00E93BAE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5F1B4C" w14:textId="77777777" w:rsidR="00760B9C" w:rsidRDefault="00760B9C" w:rsidP="0004192A">
      <w:pPr>
        <w:spacing w:after="0" w:line="240" w:lineRule="auto"/>
      </w:pPr>
      <w:r>
        <w:separator/>
      </w:r>
    </w:p>
  </w:endnote>
  <w:endnote w:type="continuationSeparator" w:id="0">
    <w:p w14:paraId="4F84D844" w14:textId="77777777" w:rsidR="00760B9C" w:rsidRDefault="00760B9C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F3C1D9" w14:textId="77777777" w:rsidR="009B12F5" w:rsidRDefault="009B12F5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9C805C" w14:textId="77777777" w:rsidR="009B12F5" w:rsidRDefault="009B12F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F0D357" w14:textId="77777777" w:rsidR="009B12F5" w:rsidRDefault="009B12F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BEECB8" w14:textId="77777777" w:rsidR="00760B9C" w:rsidRDefault="00760B9C" w:rsidP="0004192A">
      <w:pPr>
        <w:spacing w:after="0" w:line="240" w:lineRule="auto"/>
      </w:pPr>
      <w:r>
        <w:separator/>
      </w:r>
    </w:p>
  </w:footnote>
  <w:footnote w:type="continuationSeparator" w:id="0">
    <w:p w14:paraId="5A417E71" w14:textId="77777777" w:rsidR="00760B9C" w:rsidRDefault="00760B9C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410D62" w14:textId="77777777" w:rsidR="009B12F5" w:rsidRDefault="009B12F5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24CD616C" w:rsidR="0004192A" w:rsidRPr="0004192A" w:rsidRDefault="0004192A" w:rsidP="001974C3">
    <w:pPr>
      <w:tabs>
        <w:tab w:val="center" w:pos="4536"/>
        <w:tab w:val="right" w:pos="9072"/>
      </w:tabs>
      <w:spacing w:after="0" w:line="240" w:lineRule="auto"/>
      <w:ind w:left="1134" w:hanging="1134"/>
      <w:rPr>
        <w:rFonts w:eastAsia="Calibri" w:cs="Times New Roman"/>
      </w:rPr>
    </w:pPr>
    <w:r w:rsidRPr="0004192A">
      <w:rPr>
        <w:rFonts w:eastAsia="Calibri" w:cs="Times New Roman"/>
        <w:b/>
      </w:rPr>
      <w:t>EK-</w:t>
    </w:r>
    <w:r w:rsidR="009B12F5">
      <w:rPr>
        <w:rFonts w:eastAsia="Calibri" w:cs="Times New Roman"/>
        <w:b/>
      </w:rPr>
      <w:t>4.1</w:t>
    </w:r>
    <w:r w:rsidRPr="0004192A">
      <w:rPr>
        <w:rFonts w:eastAsia="Calibri" w:cs="Times New Roman"/>
        <w:b/>
      </w:rPr>
      <w:t xml:space="preserve">: </w:t>
    </w:r>
    <w:r w:rsidRPr="0004192A">
      <w:rPr>
        <w:rFonts w:eastAsia="Calibri" w:cs="Times New Roman"/>
      </w:rPr>
      <w:t xml:space="preserve">Sağlık Hizmetleri Meslek Yüksekokulu, </w:t>
    </w:r>
    <w:r w:rsidR="00943EED">
      <w:rPr>
        <w:rFonts w:eastAsia="Calibri" w:cs="Times New Roman"/>
      </w:rPr>
      <w:t>Ameliyathane Hizmetleri</w:t>
    </w:r>
    <w:r w:rsidRPr="0004192A">
      <w:rPr>
        <w:rFonts w:eastAsia="Calibri" w:cs="Times New Roman"/>
      </w:rPr>
      <w:t xml:space="preserve">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141EF8" w14:textId="77777777" w:rsidR="009B12F5" w:rsidRDefault="009B12F5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rwUAzpvsVSwAAAA="/>
  </w:docVars>
  <w:rsids>
    <w:rsidRoot w:val="00ED6D16"/>
    <w:rsid w:val="00004E47"/>
    <w:rsid w:val="0004192A"/>
    <w:rsid w:val="00074928"/>
    <w:rsid w:val="000B4169"/>
    <w:rsid w:val="00125246"/>
    <w:rsid w:val="00126AEE"/>
    <w:rsid w:val="00167545"/>
    <w:rsid w:val="001974C3"/>
    <w:rsid w:val="001A0B74"/>
    <w:rsid w:val="002072E4"/>
    <w:rsid w:val="002136D5"/>
    <w:rsid w:val="002425E2"/>
    <w:rsid w:val="00246C9D"/>
    <w:rsid w:val="00250A18"/>
    <w:rsid w:val="002C4E04"/>
    <w:rsid w:val="002D598F"/>
    <w:rsid w:val="003C2710"/>
    <w:rsid w:val="003F4FAF"/>
    <w:rsid w:val="00436F78"/>
    <w:rsid w:val="004461E1"/>
    <w:rsid w:val="004649C1"/>
    <w:rsid w:val="004A5456"/>
    <w:rsid w:val="004C7520"/>
    <w:rsid w:val="004D3B90"/>
    <w:rsid w:val="00554DE2"/>
    <w:rsid w:val="005A75BC"/>
    <w:rsid w:val="00641F82"/>
    <w:rsid w:val="006F0A5D"/>
    <w:rsid w:val="00760B9C"/>
    <w:rsid w:val="007A0303"/>
    <w:rsid w:val="00803F8B"/>
    <w:rsid w:val="008245C7"/>
    <w:rsid w:val="00900CAB"/>
    <w:rsid w:val="00923FBB"/>
    <w:rsid w:val="00930D44"/>
    <w:rsid w:val="00943EED"/>
    <w:rsid w:val="009670D9"/>
    <w:rsid w:val="009B12F5"/>
    <w:rsid w:val="009D2E5E"/>
    <w:rsid w:val="009E4ADA"/>
    <w:rsid w:val="00A347A9"/>
    <w:rsid w:val="00AD4EFC"/>
    <w:rsid w:val="00AE156C"/>
    <w:rsid w:val="00C153A3"/>
    <w:rsid w:val="00C2731A"/>
    <w:rsid w:val="00C77F7A"/>
    <w:rsid w:val="00CC61A0"/>
    <w:rsid w:val="00CE4E5E"/>
    <w:rsid w:val="00D0670B"/>
    <w:rsid w:val="00D34D53"/>
    <w:rsid w:val="00D72E40"/>
    <w:rsid w:val="00D85564"/>
    <w:rsid w:val="00D9216E"/>
    <w:rsid w:val="00DA3481"/>
    <w:rsid w:val="00DB4953"/>
    <w:rsid w:val="00E30701"/>
    <w:rsid w:val="00E93BAE"/>
    <w:rsid w:val="00EA0B45"/>
    <w:rsid w:val="00EA4BF3"/>
    <w:rsid w:val="00ED6D16"/>
    <w:rsid w:val="00EF2F9E"/>
    <w:rsid w:val="00FB4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488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31</Words>
  <Characters>2460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5</cp:revision>
  <dcterms:created xsi:type="dcterms:W3CDTF">2021-09-09T20:07:00Z</dcterms:created>
  <dcterms:modified xsi:type="dcterms:W3CDTF">2022-04-01T06:34:00Z</dcterms:modified>
</cp:coreProperties>
</file>